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equipo-base-del-proyecto"/>
    <w:p>
      <w:pPr>
        <w:pStyle w:val="Ttulo4"/>
      </w:pPr>
      <w:r>
        <w:t xml:space="preserve">Equipo Base del Proyecto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05"/>
        <w:gridCol w:w="4217"/>
        <w:gridCol w:w="2262"/>
        <w:gridCol w:w="123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dic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rector / Gerente proyecto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idad del proye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 o 50%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ta: este recurso puede ser individual, o común entre ambos proyectos del alca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pecialista SOA o Arquitectura de software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te y vigilancia de implementación y diseños, modelamiento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pecialista construcción software, servicios y componentes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lementación y vigilancia de implementación y diseños, modelamiento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ersonal del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epción y ejecución de diseños, requerimientos, e implementación, SOA, modelamiento requerimientos, procesos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Especialistas de aplicaciones pertenecientes al incremento de versión de la arquitectura FNA (ver Figura3. Aplicaciones de software del FNA involucrados en los incrementos de versión de la arquitectura de referencia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Líder funcional de aplicaciones pertenecientes al incremento de versión de la arquitectura FN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(*) La dedicación y horas de participación de los recursos internos la dispone el FNA.</w:t>
      </w:r>
    </w:p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5T17:14:27Z</dcterms:created>
  <dcterms:modified xsi:type="dcterms:W3CDTF">2023-06-15T17:14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